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5180662F" w:rsidR="00FC5C48" w:rsidRDefault="00EF7F35" w:rsidP="00A42FFB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861C8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6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2023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861C8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861C87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861C87" w:rsidRPr="008D08FD" w:rsidRDefault="00861C87" w:rsidP="00861C8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861C87" w:rsidRPr="008D08FD" w:rsidRDefault="00861C87" w:rsidP="00861C8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76738C53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ĐAČKI INTEGRALNI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SENDVIČ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49DB533F" w:rsidR="00861C87" w:rsidRPr="00861C87" w:rsidRDefault="00861C87" w:rsidP="00861C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7E1584E7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1A989D23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BD10E12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4E15B7E2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861C87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861C87" w:rsidRPr="008D08FD" w:rsidRDefault="00861C87" w:rsidP="00861C8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861C87" w:rsidRPr="008D08FD" w:rsidRDefault="00861C87" w:rsidP="00861C8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65BA4E7D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ĐAČKI INTEGRALNI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SENDV</w:t>
            </w:r>
            <w:bookmarkStart w:id="1" w:name="_GoBack"/>
            <w:bookmarkEnd w:id="1"/>
            <w:r w:rsidRPr="00861C87">
              <w:rPr>
                <w:rFonts w:asciiTheme="minorHAnsi" w:eastAsia="Segoe UI" w:hAnsiTheme="minorHAnsi" w:cstheme="minorHAnsi"/>
                <w:b/>
              </w:rPr>
              <w:t>IČ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7620F85" w:rsidR="00861C87" w:rsidRPr="00861C87" w:rsidRDefault="00861C87" w:rsidP="00861C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47FA2055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61B72D80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4B59726C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61C87">
              <w:rPr>
                <w:rFonts w:asciiTheme="minorHAnsi" w:eastAsia="Segoe UI" w:hAnsiTheme="minorHAnsi" w:cstheme="minorHAnsi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861C87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861C87" w:rsidRPr="008D08FD" w:rsidRDefault="00861C87" w:rsidP="00861C8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861C87" w:rsidRPr="008D08FD" w:rsidRDefault="00861C87" w:rsidP="00861C87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1616F89D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SARMA OTVORENA I PIRE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KRUMPIR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0A4C51FD" w:rsidR="00861C87" w:rsidRPr="00861C87" w:rsidRDefault="00861C87" w:rsidP="00861C87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2CF21E2B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5F7C277E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3903FEBD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69507D10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861C87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Gluten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Sumporni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dioksid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861C87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861C87" w:rsidRPr="008D08FD" w:rsidRDefault="00861C87" w:rsidP="00861C8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861C87" w:rsidRPr="008D08FD" w:rsidRDefault="00861C87" w:rsidP="00861C87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68BCF548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SARMA OTVORENA I PIRE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KRUMPIR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341ACA9C" w:rsidR="00861C87" w:rsidRPr="00861C87" w:rsidRDefault="00861C87" w:rsidP="00861C87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02DB9B64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3DE50134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156BF260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861C87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861C87" w:rsidRPr="008D08FD" w:rsidRDefault="00861C87" w:rsidP="00861C8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861C87" w:rsidRPr="00727AE1" w:rsidRDefault="00861C87" w:rsidP="00861C87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5EB15E37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PEČENA PILETINA S NJOKIMA U UMAKU OD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ŠPINATA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557840E4" w:rsidR="00861C87" w:rsidRPr="00861C87" w:rsidRDefault="00861C87" w:rsidP="00861C87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015E4DAA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19D61647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45215904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35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2B60CEC6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861C87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Goruščic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861C87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861C87" w:rsidRPr="008D08FD" w:rsidRDefault="00861C87" w:rsidP="00861C8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861C87" w:rsidRPr="00727AE1" w:rsidRDefault="00861C87" w:rsidP="00861C87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5B147F5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PEČENA PILETINA S NJOKIMA U UMAKU OD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ŠPINATA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0D226C55" w:rsidR="00861C87" w:rsidRPr="00861C87" w:rsidRDefault="00861C87" w:rsidP="00861C87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7CA2A2AF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648216B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1836B381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35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861C87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861C87" w:rsidRPr="00DB4E9F" w:rsidRDefault="00861C87" w:rsidP="00861C8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861C87" w:rsidRPr="00DB4E9F" w:rsidRDefault="00861C87" w:rsidP="00861C8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8C36B5C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2BFAA70D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9E77683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4FBA62CB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3C6CF278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3A9EAE93" w:rsidR="00861C87" w:rsidRPr="00861C87" w:rsidRDefault="00861C87" w:rsidP="00861C8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Sumporni dioksid(S), </w:t>
            </w:r>
            <w:proofErr w:type="spellStart"/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(S), Jaja(T), Soja(S), Mlijeko(T), Sezam(S), Lupina(T)</w:t>
            </w:r>
          </w:p>
        </w:tc>
      </w:tr>
      <w:tr w:rsidR="00861C87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861C87" w:rsidRPr="00DB4E9F" w:rsidRDefault="00861C87" w:rsidP="00861C8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861C87" w:rsidRPr="00DB4E9F" w:rsidRDefault="00861C87" w:rsidP="00861C8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29B1D763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26A0CB68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01A8117A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27B32DBE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1FEEA340" w:rsidR="00861C87" w:rsidRPr="00861C87" w:rsidRDefault="00861C87" w:rsidP="00861C8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61C87">
              <w:rPr>
                <w:rFonts w:asciiTheme="minorHAnsi" w:eastAsia="Segoe UI" w:hAnsiTheme="minorHAnsi" w:cstheme="minorHAnsi"/>
                <w:sz w:val="22"/>
                <w:szCs w:val="22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861C87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861C87" w:rsidRPr="00DB4E9F" w:rsidRDefault="00861C87" w:rsidP="00861C8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861C87" w:rsidRPr="00DB4E9F" w:rsidRDefault="00861C87" w:rsidP="00861C87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5891EE36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PANIRANI OSLIĆ S PIRJANIM MAHUNAMA I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KRUMPIROM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716C6F3F" w:rsidR="00861C87" w:rsidRPr="00861C87" w:rsidRDefault="00861C87" w:rsidP="00861C87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67F4B7B9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2392D84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5693FDB7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06792A61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Rakovi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ekušci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861C87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861C87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861C87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861C87" w:rsidRPr="00DB4E9F" w:rsidRDefault="00861C87" w:rsidP="00861C87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861C87" w:rsidRPr="00DB4E9F" w:rsidRDefault="00861C87" w:rsidP="00861C87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46C574F7" w:rsidR="00861C87" w:rsidRPr="00861C87" w:rsidRDefault="00861C87" w:rsidP="00861C8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61C87">
              <w:rPr>
                <w:rFonts w:asciiTheme="minorHAnsi" w:eastAsia="Segoe UI" w:hAnsiTheme="minorHAnsi" w:cstheme="minorHAnsi"/>
                <w:b/>
              </w:rPr>
              <w:t xml:space="preserve">PANIRANI OSLIĆ S PIRJANIM MAHUNAMA I </w:t>
            </w:r>
            <w:proofErr w:type="gramStart"/>
            <w:r w:rsidRPr="00861C87">
              <w:rPr>
                <w:rFonts w:asciiTheme="minorHAnsi" w:eastAsia="Segoe UI" w:hAnsiTheme="minorHAnsi" w:cstheme="minorHAnsi"/>
                <w:b/>
              </w:rPr>
              <w:t>KRUMPIROM ,</w:t>
            </w:r>
            <w:proofErr w:type="gramEnd"/>
            <w:r w:rsidRPr="00861C87">
              <w:rPr>
                <w:rFonts w:asciiTheme="minorHAnsi" w:eastAsia="Segoe UI" w:hAnsiTheme="minorHAnsi" w:cstheme="minorHAnsi"/>
                <w:b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20250997" w:rsidR="00861C87" w:rsidRPr="00861C87" w:rsidRDefault="00861C87" w:rsidP="00861C87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7EDA1DF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0267D4D0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645BD925" w:rsidR="00861C87" w:rsidRPr="00861C87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861C87">
              <w:rPr>
                <w:rFonts w:asciiTheme="minorHAnsi" w:eastAsia="Segoe UI" w:hAnsiTheme="minorHAnsi" w:cstheme="minorHAnsi"/>
              </w:rPr>
              <w:t>36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861C87" w:rsidRPr="00D3375A" w:rsidRDefault="00861C87" w:rsidP="00861C8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0B96F" w14:textId="77777777" w:rsidR="00211213" w:rsidRDefault="00211213">
      <w:pPr>
        <w:spacing w:line="240" w:lineRule="auto"/>
      </w:pPr>
      <w:r>
        <w:separator/>
      </w:r>
    </w:p>
  </w:endnote>
  <w:endnote w:type="continuationSeparator" w:id="0">
    <w:p w14:paraId="25F81C39" w14:textId="77777777" w:rsidR="00211213" w:rsidRDefault="00211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D4CA2" w14:textId="77777777" w:rsidR="00211213" w:rsidRDefault="00211213">
      <w:pPr>
        <w:spacing w:line="240" w:lineRule="auto"/>
      </w:pPr>
      <w:r>
        <w:separator/>
      </w:r>
    </w:p>
  </w:footnote>
  <w:footnote w:type="continuationSeparator" w:id="0">
    <w:p w14:paraId="496A1D22" w14:textId="77777777" w:rsidR="00211213" w:rsidRDefault="002112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11213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436B4"/>
    <w:rsid w:val="00861C87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42FF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3-01-16T07:41:00Z</dcterms:created>
  <dcterms:modified xsi:type="dcterms:W3CDTF">2023-01-16T07:41:00Z</dcterms:modified>
</cp:coreProperties>
</file>